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5680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552FB" wp14:editId="6F0D3C6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C91EA" w14:textId="77777777" w:rsidR="00F010F1" w:rsidRPr="000F09ED" w:rsidRDefault="00202275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4EF676A7" w14:textId="77777777" w:rsidR="001B2141" w:rsidRPr="000F09E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F010F1" w:rsidRPr="000F09ED" w:rsidRDefault="00202275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0F09ED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0F09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0F09E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9D21CDE" wp14:editId="3CAA635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FB2C425" wp14:editId="381BA5B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9ABDB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66BF10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609E565" w14:textId="77777777" w:rsidR="009909CD" w:rsidRPr="009909CD" w:rsidRDefault="008C034E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8C034E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14B21D5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8C034E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8C034E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33484CC" w14:textId="77777777" w:rsidR="001B2141" w:rsidRDefault="000F09E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B15B70" wp14:editId="0A0D9821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65C46" w14:textId="77777777" w:rsidR="00CA36F6" w:rsidRPr="000F09ED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E80CB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:rsidR="00CA36F6" w:rsidRPr="000F09ED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069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91E58E" wp14:editId="662061EF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77B06" w14:textId="67189CCA" w:rsidR="00C66C72" w:rsidRPr="004B4B89" w:rsidRDefault="00666069" w:rsidP="004B4B89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Y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 xml:space="preserve">our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child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may qualify for </w:t>
                            </w:r>
                            <w:r w:rsidR="005C4C02" w:rsidRPr="004B4B89">
                              <w:rPr>
                                <w:b/>
                                <w:sz w:val="26"/>
                                <w:szCs w:val="26"/>
                              </w:rPr>
                              <w:t>need-based financial aid</w:t>
                            </w:r>
                            <w:r w:rsidRPr="0066606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to help pay for</w:t>
                            </w:r>
                            <w:r w:rsidRPr="00666069">
                              <w:rPr>
                                <w:sz w:val="26"/>
                                <w:szCs w:val="26"/>
                              </w:rPr>
                              <w:t xml:space="preserve"> college</w:t>
                            </w:r>
                            <w:r w:rsidR="005C4C02" w:rsidRPr="00666069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To 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>apply,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B4B89" w:rsidRPr="004B4B89">
                              <w:rPr>
                                <w:sz w:val="26"/>
                                <w:szCs w:val="26"/>
                              </w:rPr>
                              <w:t>your child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will need to complete the </w:t>
                            </w:r>
                            <w:r w:rsidR="005C4C02" w:rsidRPr="004B4B89">
                              <w:rPr>
                                <w:b/>
                                <w:sz w:val="26"/>
                                <w:szCs w:val="26"/>
                              </w:rPr>
                              <w:t xml:space="preserve">Free Application for Federal Student Aid (FAFSA) 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or </w:t>
                            </w:r>
                            <w:r w:rsidR="004B4B89" w:rsidRPr="004B4B89">
                              <w:rPr>
                                <w:rStyle w:val="Strong"/>
                                <w:bCs w:val="0"/>
                                <w:sz w:val="26"/>
                                <w:szCs w:val="26"/>
                              </w:rPr>
                              <w:t xml:space="preserve">Washington Application for State Financial Aid </w:t>
                            </w:r>
                            <w:r w:rsidR="004B4B89" w:rsidRPr="004B4B89">
                              <w:rPr>
                                <w:rStyle w:val="Strong"/>
                                <w:b w:val="0"/>
                                <w:bCs w:val="0"/>
                                <w:sz w:val="26"/>
                                <w:szCs w:val="26"/>
                              </w:rPr>
                              <w:t>(</w:t>
                            </w:r>
                            <w:r w:rsidR="004B4B89" w:rsidRPr="004B4B89">
                              <w:rPr>
                                <w:rStyle w:val="Strong"/>
                                <w:bCs w:val="0"/>
                                <w:sz w:val="26"/>
                                <w:szCs w:val="26"/>
                              </w:rPr>
                              <w:t>WASFA</w:t>
                            </w:r>
                            <w:r w:rsidR="004B4B89" w:rsidRPr="004B4B89">
                              <w:rPr>
                                <w:rStyle w:val="Strong"/>
                                <w:b w:val="0"/>
                                <w:bCs w:val="0"/>
                                <w:sz w:val="26"/>
                                <w:szCs w:val="26"/>
                              </w:rPr>
                              <w:t xml:space="preserve"> for eligible </w:t>
                            </w:r>
                            <w:r w:rsidR="004B4B89" w:rsidRPr="004B4B89">
                              <w:rPr>
                                <w:sz w:val="26"/>
                                <w:szCs w:val="26"/>
                              </w:rPr>
                              <w:t>non-citizen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4B4B89" w:rsidRPr="004B4B89">
                              <w:rPr>
                                <w:sz w:val="26"/>
                                <w:szCs w:val="26"/>
                              </w:rPr>
                              <w:t>)</w:t>
                            </w:r>
                            <w:r w:rsidR="004B4B89" w:rsidRPr="004B4B89">
                              <w:rPr>
                                <w:rStyle w:val="Strong"/>
                                <w:b w:val="0"/>
                                <w:bCs w:val="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in </w:t>
                            </w:r>
                            <w:r w:rsidR="00A87202">
                              <w:rPr>
                                <w:sz w:val="26"/>
                                <w:szCs w:val="26"/>
                              </w:rPr>
                              <w:t>October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of </w:t>
                            </w:r>
                            <w:r w:rsidR="00202275">
                              <w:rPr>
                                <w:sz w:val="26"/>
                                <w:szCs w:val="26"/>
                              </w:rPr>
                              <w:t>their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senior year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 xml:space="preserve"> in high school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hyperlink r:id="rId12" w:history="1">
                              <w:r w:rsidR="005C4C02" w:rsidRPr="004B4B89">
                                <w:rPr>
                                  <w:rStyle w:val="Hyperlink"/>
                                  <w:rFonts w:ascii="Trebuchet MS" w:hAnsi="Trebuchet MS"/>
                                  <w:color w:val="auto"/>
                                  <w:sz w:val="26"/>
                                  <w:szCs w:val="26"/>
                                </w:rPr>
                                <w:t>www.fafsa.ed.gov</w:t>
                              </w:r>
                            </w:hyperlink>
                            <w:r w:rsidR="004B4B89" w:rsidRPr="004B4B8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B4B89">
                              <w:rPr>
                                <w:sz w:val="26"/>
                                <w:szCs w:val="26"/>
                              </w:rPr>
                              <w:t xml:space="preserve">or </w:t>
                            </w:r>
                            <w:r w:rsidR="000772D8" w:rsidRPr="000772D8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https://wsac.wa.gov/wasfa</w:t>
                            </w:r>
                            <w:r w:rsidR="005C4C02" w:rsidRPr="004B4B89">
                              <w:rPr>
                                <w:sz w:val="26"/>
                                <w:szCs w:val="26"/>
                              </w:rPr>
                              <w:t>).</w:t>
                            </w:r>
                          </w:p>
                          <w:p w14:paraId="43E7881F" w14:textId="77777777" w:rsidR="00C66C72" w:rsidRPr="00C66C72" w:rsidRDefault="00C66C72" w:rsidP="00C66C72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5DD92B" w14:textId="77777777" w:rsidR="00F7360E" w:rsidRPr="00724084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 w14:paraId="3F60FA2C" w14:textId="77777777" w:rsidR="00F7360E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66A42A1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358AC965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1E58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9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53677B06" w14:textId="67189CCA" w:rsidR="00C66C72" w:rsidRPr="004B4B89" w:rsidRDefault="00666069" w:rsidP="004B4B89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Y</w:t>
                      </w:r>
                      <w:r w:rsidR="004B4B89">
                        <w:rPr>
                          <w:sz w:val="26"/>
                          <w:szCs w:val="26"/>
                        </w:rPr>
                        <w:t xml:space="preserve">our </w:t>
                      </w:r>
                      <w:r>
                        <w:rPr>
                          <w:sz w:val="26"/>
                          <w:szCs w:val="26"/>
                        </w:rPr>
                        <w:t>child</w:t>
                      </w:r>
                      <w:r w:rsidR="004B4B89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may qualify for </w:t>
                      </w:r>
                      <w:r w:rsidR="005C4C02" w:rsidRPr="004B4B89">
                        <w:rPr>
                          <w:b/>
                          <w:sz w:val="26"/>
                          <w:szCs w:val="26"/>
                        </w:rPr>
                        <w:t>need-based financial aid</w:t>
                      </w:r>
                      <w:r w:rsidRPr="00666069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>to help pay for</w:t>
                      </w:r>
                      <w:r w:rsidRPr="00666069">
                        <w:rPr>
                          <w:sz w:val="26"/>
                          <w:szCs w:val="26"/>
                        </w:rPr>
                        <w:t xml:space="preserve"> college</w:t>
                      </w:r>
                      <w:r w:rsidR="005C4C02" w:rsidRPr="00666069">
                        <w:rPr>
                          <w:sz w:val="26"/>
                          <w:szCs w:val="26"/>
                        </w:rPr>
                        <w:t>.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To </w:t>
                      </w:r>
                      <w:r w:rsidR="004B4B89">
                        <w:rPr>
                          <w:sz w:val="26"/>
                          <w:szCs w:val="26"/>
                        </w:rPr>
                        <w:t>apply,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4B4B89" w:rsidRPr="004B4B89">
                        <w:rPr>
                          <w:sz w:val="26"/>
                          <w:szCs w:val="26"/>
                        </w:rPr>
                        <w:t>your child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will need to complete the </w:t>
                      </w:r>
                      <w:r w:rsidR="005C4C02" w:rsidRPr="004B4B89">
                        <w:rPr>
                          <w:b/>
                          <w:sz w:val="26"/>
                          <w:szCs w:val="26"/>
                        </w:rPr>
                        <w:t xml:space="preserve">Free Application for Federal Student Aid (FAFSA) 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or </w:t>
                      </w:r>
                      <w:r w:rsidR="004B4B89" w:rsidRPr="004B4B89">
                        <w:rPr>
                          <w:rStyle w:val="Strong"/>
                          <w:bCs w:val="0"/>
                          <w:sz w:val="26"/>
                          <w:szCs w:val="26"/>
                        </w:rPr>
                        <w:t xml:space="preserve">Washington Application for State Financial Aid </w:t>
                      </w:r>
                      <w:r w:rsidR="004B4B89" w:rsidRPr="004B4B89">
                        <w:rPr>
                          <w:rStyle w:val="Strong"/>
                          <w:b w:val="0"/>
                          <w:bCs w:val="0"/>
                          <w:sz w:val="26"/>
                          <w:szCs w:val="26"/>
                        </w:rPr>
                        <w:t>(</w:t>
                      </w:r>
                      <w:r w:rsidR="004B4B89" w:rsidRPr="004B4B89">
                        <w:rPr>
                          <w:rStyle w:val="Strong"/>
                          <w:bCs w:val="0"/>
                          <w:sz w:val="26"/>
                          <w:szCs w:val="26"/>
                        </w:rPr>
                        <w:t>WASFA</w:t>
                      </w:r>
                      <w:r w:rsidR="004B4B89" w:rsidRPr="004B4B89">
                        <w:rPr>
                          <w:rStyle w:val="Strong"/>
                          <w:b w:val="0"/>
                          <w:bCs w:val="0"/>
                          <w:sz w:val="26"/>
                          <w:szCs w:val="26"/>
                        </w:rPr>
                        <w:t xml:space="preserve"> for eligible </w:t>
                      </w:r>
                      <w:r w:rsidR="004B4B89" w:rsidRPr="004B4B89">
                        <w:rPr>
                          <w:sz w:val="26"/>
                          <w:szCs w:val="26"/>
                        </w:rPr>
                        <w:t>non-citizen</w:t>
                      </w:r>
                      <w:r w:rsidR="004B4B89">
                        <w:rPr>
                          <w:sz w:val="26"/>
                          <w:szCs w:val="26"/>
                        </w:rPr>
                        <w:t>s</w:t>
                      </w:r>
                      <w:r w:rsidR="004B4B89" w:rsidRPr="004B4B89">
                        <w:rPr>
                          <w:sz w:val="26"/>
                          <w:szCs w:val="26"/>
                        </w:rPr>
                        <w:t>)</w:t>
                      </w:r>
                      <w:r w:rsidR="004B4B89" w:rsidRPr="004B4B89">
                        <w:rPr>
                          <w:rStyle w:val="Strong"/>
                          <w:b w:val="0"/>
                          <w:bCs w:val="0"/>
                          <w:sz w:val="26"/>
                          <w:szCs w:val="26"/>
                        </w:rPr>
                        <w:t xml:space="preserve"> 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in </w:t>
                      </w:r>
                      <w:r w:rsidR="00A87202">
                        <w:rPr>
                          <w:sz w:val="26"/>
                          <w:szCs w:val="26"/>
                        </w:rPr>
                        <w:t>October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of </w:t>
                      </w:r>
                      <w:r w:rsidR="00202275">
                        <w:rPr>
                          <w:sz w:val="26"/>
                          <w:szCs w:val="26"/>
                        </w:rPr>
                        <w:t>their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senior year</w:t>
                      </w:r>
                      <w:r w:rsidR="004B4B89">
                        <w:rPr>
                          <w:sz w:val="26"/>
                          <w:szCs w:val="26"/>
                        </w:rPr>
                        <w:t xml:space="preserve"> in high school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 xml:space="preserve"> (</w:t>
                      </w:r>
                      <w:hyperlink r:id="rId14" w:history="1">
                        <w:r w:rsidR="005C4C02" w:rsidRPr="004B4B89">
                          <w:rPr>
                            <w:rStyle w:val="Hyperlink"/>
                            <w:rFonts w:ascii="Trebuchet MS" w:hAnsi="Trebuchet MS"/>
                            <w:color w:val="auto"/>
                            <w:sz w:val="26"/>
                            <w:szCs w:val="26"/>
                          </w:rPr>
                          <w:t>www.fafsa.ed.gov</w:t>
                        </w:r>
                      </w:hyperlink>
                      <w:r w:rsidR="004B4B89" w:rsidRPr="004B4B89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4B4B89">
                        <w:rPr>
                          <w:sz w:val="26"/>
                          <w:szCs w:val="26"/>
                        </w:rPr>
                        <w:t xml:space="preserve">or </w:t>
                      </w:r>
                      <w:r w:rsidR="000772D8" w:rsidRPr="000772D8">
                        <w:rPr>
                          <w:rStyle w:val="Hyperlink"/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https://wsac.wa.gov/wasfa</w:t>
                      </w:r>
                      <w:r w:rsidR="005C4C02" w:rsidRPr="004B4B89">
                        <w:rPr>
                          <w:sz w:val="26"/>
                          <w:szCs w:val="26"/>
                        </w:rPr>
                        <w:t>).</w:t>
                      </w:r>
                    </w:p>
                    <w:p w14:paraId="43E7881F" w14:textId="77777777" w:rsidR="00C66C72" w:rsidRPr="00C66C72" w:rsidRDefault="00C66C72" w:rsidP="00C66C72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45DD92B" w14:textId="77777777" w:rsidR="00F7360E" w:rsidRPr="00724084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</w:p>
                    <w:p w14:paraId="3F60FA2C" w14:textId="77777777" w:rsidR="00F7360E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066A42A1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358AC965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59F681" wp14:editId="2D525CD3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1637B" w14:textId="77777777" w:rsidR="004B4B89" w:rsidRPr="00202275" w:rsidRDefault="004B4B89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r w:rsidRPr="00202275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Paying for College </w:t>
                            </w:r>
                          </w:p>
                          <w:p w14:paraId="60321D0E" w14:textId="77777777" w:rsidR="003D4F4E" w:rsidRPr="00202275" w:rsidRDefault="004B4B89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Whether your teen hopes to go to a private college across the country or to the community college in your neighborhood, college </w:t>
                            </w:r>
                            <w:r w:rsidR="008C034E" w:rsidRPr="00202275">
                              <w:rPr>
                                <w:sz w:val="28"/>
                                <w:szCs w:val="26"/>
                              </w:rPr>
                              <w:t xml:space="preserve">can be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expensive. </w:t>
                            </w:r>
                          </w:p>
                          <w:p w14:paraId="7D9184D7" w14:textId="77777777" w:rsidR="003D4F4E" w:rsidRPr="00202275" w:rsidRDefault="003D4F4E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2A21561" w14:textId="77777777" w:rsidR="004B4B89" w:rsidRPr="00202275" w:rsidRDefault="004B4B89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>Don’t worry</w:t>
                            </w:r>
                            <w:r w:rsidR="00666069" w:rsidRPr="00202275">
                              <w:rPr>
                                <w:sz w:val="28"/>
                                <w:szCs w:val="26"/>
                              </w:rPr>
                              <w:t xml:space="preserve"> if you don’t have enough money b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ecause </w:t>
                            </w:r>
                            <w:hyperlink r:id="rId16" w:history="1">
                              <w:r w:rsidRPr="00202275">
                                <w:rPr>
                                  <w:rStyle w:val="Hyperlink"/>
                                  <w:b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can help 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>your teen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find scholarships</w:t>
                            </w:r>
                            <w:r w:rsidR="008C034E" w:rsidRPr="00202275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 xml:space="preserve">This website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is a free, web-based scholarship matching 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>service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for Washington students. It is supported by the Washington Scholarship Coalition, a public/private partnership of foundations, non-profit organizations, and state agencies. 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 xml:space="preserve">This website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makes it easy to find and apply for scholarships.</w:t>
                            </w:r>
                            <w:r w:rsidR="003D4F4E" w:rsidRPr="00202275">
                              <w:rPr>
                                <w:sz w:val="28"/>
                                <w:szCs w:val="26"/>
                              </w:rPr>
                              <w:t xml:space="preserve"> Plus, it is spam free.</w:t>
                            </w:r>
                          </w:p>
                          <w:p w14:paraId="2F1B0C05" w14:textId="77777777" w:rsidR="004B4B89" w:rsidRPr="00202275" w:rsidRDefault="004B4B89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A8F73B" w14:textId="77777777" w:rsidR="003D4F4E" w:rsidRPr="00202275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Help your child create a “seeker” profile. 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To search for scholarships, you must first register as a scholarship seeker. Go to </w:t>
                            </w:r>
                            <w:hyperlink r:id="rId17" w:history="1">
                              <w:r w:rsidR="004B4B89" w:rsidRPr="00202275">
                                <w:rPr>
                                  <w:rStyle w:val="Hyperlink"/>
                                  <w:color w:val="auto"/>
                                  <w:sz w:val="28"/>
                                  <w:szCs w:val="26"/>
                                </w:rPr>
                                <w:t>www.theWashBoard.org</w:t>
                              </w:r>
                            </w:hyperlink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C215CFC" w14:textId="77777777" w:rsidR="003D4F4E" w:rsidRPr="00202275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>Then, have your child create a profile</w:t>
                            </w:r>
                            <w:r w:rsidR="004B4B89" w:rsidRPr="00202275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They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will need to answer questions about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their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interests and plans. Complete as much of the profile</w:t>
                            </w:r>
                            <w:r w:rsidR="00666069" w:rsidRPr="00202275">
                              <w:rPr>
                                <w:sz w:val="28"/>
                                <w:szCs w:val="26"/>
                              </w:rPr>
                              <w:t xml:space="preserve"> as possible.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02275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Your child can always come back at any time to edit or add to the profile. </w:t>
                            </w:r>
                          </w:p>
                          <w:p w14:paraId="06F9257D" w14:textId="77777777" w:rsidR="003D4F4E" w:rsidRPr="00202275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>Next, make sure your child s</w:t>
                            </w:r>
                            <w:r w:rsidR="004B4B89" w:rsidRPr="00202275">
                              <w:rPr>
                                <w:b/>
                                <w:sz w:val="28"/>
                                <w:szCs w:val="26"/>
                              </w:rPr>
                              <w:t>elect</w:t>
                            </w: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>s</w:t>
                            </w:r>
                            <w:r w:rsidR="004B4B89"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ll of the colleges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he or she is 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>considering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F1FDC24" w14:textId="77777777" w:rsidR="004B4B89" w:rsidRPr="00202275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Finally, </w:t>
                            </w:r>
                            <w:r w:rsidR="004B4B89" w:rsidRPr="00202275">
                              <w:rPr>
                                <w:b/>
                                <w:sz w:val="28"/>
                                <w:szCs w:val="26"/>
                              </w:rPr>
                              <w:t>FIND MATCHES!</w:t>
                            </w: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After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they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have completed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 profile, click on “My Matches.” You will go to a screen that shows you a list of scholarship opportunities that could be good matches for you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>r child</w:t>
                            </w:r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44D1F9B" w14:textId="77777777" w:rsidR="003D4F4E" w:rsidRPr="00202275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>Start applying!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There are scholarships that don’t require students to be high school seniors or citizens. Explore what options are availab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B351D" id="Text Box 2" o:spid="_x0000_s1030" type="#_x0000_t202" style="position:absolute;margin-left:0;margin-top:19.2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    <v:textbox>
                  <w:txbxContent>
                    <w:p w:rsidR="004B4B89" w:rsidRPr="00202275" w:rsidRDefault="004B4B89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r w:rsidRPr="00202275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Paying for College </w:t>
                      </w:r>
                    </w:p>
                    <w:p w:rsidR="003D4F4E" w:rsidRPr="00202275" w:rsidRDefault="004B4B89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Whether your teen hopes to go to a private college across the country or to the community college in your neighborhood, college </w:t>
                      </w:r>
                      <w:r w:rsidR="008C034E" w:rsidRPr="00202275">
                        <w:rPr>
                          <w:sz w:val="28"/>
                          <w:szCs w:val="26"/>
                        </w:rPr>
                        <w:t xml:space="preserve">can be 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expensive. </w:t>
                      </w:r>
                    </w:p>
                    <w:p w:rsidR="003D4F4E" w:rsidRPr="00202275" w:rsidRDefault="003D4F4E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4B4B89" w:rsidRPr="00202275" w:rsidRDefault="004B4B89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>Don’t worry</w:t>
                      </w:r>
                      <w:r w:rsidR="00666069" w:rsidRPr="00202275">
                        <w:rPr>
                          <w:sz w:val="28"/>
                          <w:szCs w:val="26"/>
                        </w:rPr>
                        <w:t xml:space="preserve"> if you don’t have enough money b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ecause </w:t>
                      </w:r>
                      <w:hyperlink r:id="rId18" w:history="1">
                        <w:r w:rsidRPr="00202275">
                          <w:rPr>
                            <w:rStyle w:val="Hyperlink"/>
                            <w:b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202275">
                        <w:rPr>
                          <w:sz w:val="28"/>
                          <w:szCs w:val="26"/>
                        </w:rPr>
                        <w:t xml:space="preserve"> can help 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>your teen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find scholarships</w:t>
                      </w:r>
                      <w:r w:rsidR="008C034E" w:rsidRPr="00202275">
                        <w:rPr>
                          <w:sz w:val="28"/>
                          <w:szCs w:val="26"/>
                        </w:rPr>
                        <w:t>.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 xml:space="preserve">This website 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is a free, web-based scholarship matching 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>service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for Washington students. It is supported by the Washington Scholarship Coalition, a public/private partnership of foundations, non-profit organizations, and state agencies. 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 xml:space="preserve">This website </w:t>
                      </w:r>
                      <w:r w:rsidRPr="00202275">
                        <w:rPr>
                          <w:sz w:val="28"/>
                          <w:szCs w:val="26"/>
                        </w:rPr>
                        <w:t>makes it easy to find and apply for scholarships.</w:t>
                      </w:r>
                      <w:r w:rsidR="003D4F4E" w:rsidRPr="00202275">
                        <w:rPr>
                          <w:sz w:val="28"/>
                          <w:szCs w:val="26"/>
                        </w:rPr>
                        <w:t xml:space="preserve"> Plus, it is spam free.</w:t>
                      </w:r>
                    </w:p>
                    <w:p w:rsidR="004B4B89" w:rsidRPr="00202275" w:rsidRDefault="004B4B89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3D4F4E" w:rsidRPr="00202275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 xml:space="preserve">Help your child create a “seeker” profile. 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To search for scholarships, you must first register as a scholarship seeker. Go to </w:t>
                      </w:r>
                      <w:hyperlink r:id="rId19" w:history="1">
                        <w:r w:rsidR="004B4B89" w:rsidRPr="00202275">
                          <w:rPr>
                            <w:rStyle w:val="Hyperlink"/>
                            <w:color w:val="auto"/>
                            <w:sz w:val="28"/>
                            <w:szCs w:val="26"/>
                          </w:rPr>
                          <w:t>www.theWashBoard.org</w:t>
                        </w:r>
                      </w:hyperlink>
                      <w:r w:rsidR="004B4B89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:rsidR="003D4F4E" w:rsidRPr="00202275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>Then, have your child create a profile</w:t>
                      </w:r>
                      <w:r w:rsidR="004B4B89" w:rsidRPr="00202275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02275">
                        <w:rPr>
                          <w:sz w:val="28"/>
                          <w:szCs w:val="26"/>
                        </w:rPr>
                        <w:t>They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will need to answer questions about </w:t>
                      </w:r>
                      <w:r w:rsidRPr="00202275">
                        <w:rPr>
                          <w:sz w:val="28"/>
                          <w:szCs w:val="26"/>
                        </w:rPr>
                        <w:t>their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interests and plans. Complete as much of the profile</w:t>
                      </w:r>
                      <w:r w:rsidR="00666069" w:rsidRPr="00202275">
                        <w:rPr>
                          <w:sz w:val="28"/>
                          <w:szCs w:val="26"/>
                        </w:rPr>
                        <w:t xml:space="preserve"> as possible.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02275">
                        <w:rPr>
                          <w:sz w:val="28"/>
                          <w:szCs w:val="26"/>
                          <w:u w:val="single"/>
                        </w:rPr>
                        <w:t xml:space="preserve">Your child can always come back at any time to edit or add to the profile. </w:t>
                      </w:r>
                    </w:p>
                    <w:p w:rsidR="003D4F4E" w:rsidRPr="00202275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>Next, make sure your child s</w:t>
                      </w:r>
                      <w:r w:rsidR="004B4B89" w:rsidRPr="00202275">
                        <w:rPr>
                          <w:b/>
                          <w:sz w:val="28"/>
                          <w:szCs w:val="26"/>
                        </w:rPr>
                        <w:t>elect</w:t>
                      </w:r>
                      <w:r w:rsidRPr="00202275">
                        <w:rPr>
                          <w:b/>
                          <w:sz w:val="28"/>
                          <w:szCs w:val="26"/>
                        </w:rPr>
                        <w:t>s</w:t>
                      </w:r>
                      <w:r w:rsidR="004B4B89" w:rsidRPr="00202275">
                        <w:rPr>
                          <w:b/>
                          <w:sz w:val="28"/>
                          <w:szCs w:val="26"/>
                        </w:rPr>
                        <w:t xml:space="preserve"> all of the colleges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he or she is 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>considering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:rsidR="004B4B89" w:rsidRPr="00202275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 xml:space="preserve">Finally, </w:t>
                      </w:r>
                      <w:r w:rsidR="004B4B89" w:rsidRPr="00202275">
                        <w:rPr>
                          <w:b/>
                          <w:sz w:val="28"/>
                          <w:szCs w:val="26"/>
                        </w:rPr>
                        <w:t>FIND MATCHES!</w:t>
                      </w:r>
                      <w:r w:rsidRPr="0020227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After </w:t>
                      </w:r>
                      <w:r w:rsidRPr="00202275">
                        <w:rPr>
                          <w:sz w:val="28"/>
                          <w:szCs w:val="26"/>
                        </w:rPr>
                        <w:t>they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have completed </w:t>
                      </w:r>
                      <w:r w:rsidRPr="00202275">
                        <w:rPr>
                          <w:sz w:val="28"/>
                          <w:szCs w:val="26"/>
                        </w:rPr>
                        <w:t>a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 profile, click on “My Matches.” You will go to a screen that shows you a list of scholarship opportunities that could be good matches for you</w:t>
                      </w:r>
                      <w:r w:rsidRPr="00202275">
                        <w:rPr>
                          <w:sz w:val="28"/>
                          <w:szCs w:val="26"/>
                        </w:rPr>
                        <w:t>r child</w:t>
                      </w:r>
                      <w:r w:rsidR="004B4B89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:rsidR="003D4F4E" w:rsidRPr="00202275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>Start applying!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There are scholarships that don’t require students to be high school seniors or citizens. Explore what options are available.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BBFD9B4" wp14:editId="1A0F9A12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FE748E5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6E45B92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199DCD6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6B9CDB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114D1D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6C4384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BDCB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96698C" wp14:editId="1C5C04D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FB35A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0D75F0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33666F" wp14:editId="7BED631F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4201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01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8118F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74266D84" w14:textId="77777777" w:rsidR="00781C88" w:rsidRPr="00696E04" w:rsidRDefault="00781C88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C11E7C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144679A" w14:textId="77777777" w:rsidR="00696E04" w:rsidRPr="00696E04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847422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97E1A"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781C88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C11E7C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00A24F" wp14:editId="7C5F88E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BC82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44B2E8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343E1A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C8E6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664080" w14:textId="77777777" w:rsidR="00671A4B" w:rsidRPr="001B2141" w:rsidRDefault="0020227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1364A6" wp14:editId="1B091BA2">
                <wp:simplePos x="0" y="0"/>
                <wp:positionH relativeFrom="column">
                  <wp:posOffset>2296886</wp:posOffset>
                </wp:positionH>
                <wp:positionV relativeFrom="paragraph">
                  <wp:posOffset>4095024</wp:posOffset>
                </wp:positionV>
                <wp:extent cx="4921885" cy="3214733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2147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0CB0" w14:textId="77777777" w:rsidR="001B2141" w:rsidRPr="00202275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202275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202275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4A507ACD" w14:textId="77777777" w:rsidR="00D900FB" w:rsidRPr="00202275" w:rsidRDefault="00D900FB" w:rsidP="00202275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Learn the differences between </w:t>
                            </w:r>
                            <w:hyperlink r:id="rId20" w:history="1">
                              <w:r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grants, loans, work-study, and scholarships</w:t>
                              </w:r>
                            </w:hyperlink>
                            <w:r w:rsidRPr="00202275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0C83F387" w14:textId="77777777" w:rsidR="00D900FB" w:rsidRPr="00202275" w:rsidRDefault="00D900FB" w:rsidP="00202275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Create </w:t>
                            </w:r>
                            <w:r w:rsidR="003F3C98" w:rsidRPr="00202275">
                              <w:rPr>
                                <w:sz w:val="28"/>
                                <w:szCs w:val="24"/>
                              </w:rPr>
                              <w:t xml:space="preserve">or update </w:t>
                            </w: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a profile on </w:t>
                            </w:r>
                            <w:hyperlink r:id="rId21" w:history="1">
                              <w:r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8C034E" w:rsidRPr="00202275">
                              <w:rPr>
                                <w:sz w:val="28"/>
                                <w:szCs w:val="24"/>
                              </w:rPr>
                              <w:t xml:space="preserve">to begin your </w:t>
                            </w: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search for college </w:t>
                            </w:r>
                            <w:r w:rsidRPr="00202275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cholarships</w:t>
                            </w:r>
                            <w:r w:rsidRPr="00202275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D22287B" w14:textId="77777777" w:rsidR="00202275" w:rsidRPr="00202275" w:rsidRDefault="00202275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6277D77D" w14:textId="77777777" w:rsidR="00854BA0" w:rsidRPr="00202275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202275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2A92CA53" w14:textId="77777777" w:rsidR="00D900FB" w:rsidRPr="00202275" w:rsidRDefault="00D900FB" w:rsidP="0020227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Learn the differences between </w:t>
                            </w:r>
                            <w:hyperlink r:id="rId22" w:history="1">
                              <w:r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>grants, loans, work-study, and scholarships</w:t>
                              </w:r>
                            </w:hyperlink>
                            <w:r w:rsidRPr="00202275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C68ABEA" w14:textId="77777777" w:rsidR="00D900FB" w:rsidRPr="00202275" w:rsidRDefault="00D900FB" w:rsidP="0020227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Encourage your child to create </w:t>
                            </w:r>
                            <w:r w:rsidR="003F3C98" w:rsidRPr="00202275">
                              <w:rPr>
                                <w:sz w:val="28"/>
                                <w:szCs w:val="24"/>
                              </w:rPr>
                              <w:t xml:space="preserve">or update </w:t>
                            </w:r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a profile on </w:t>
                            </w:r>
                            <w:hyperlink r:id="rId23" w:history="1">
                              <w:r w:rsidRPr="00202275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Pr="00202275">
                              <w:rPr>
                                <w:sz w:val="28"/>
                                <w:szCs w:val="24"/>
                              </w:rPr>
                              <w:t xml:space="preserve">and help your child search for college </w:t>
                            </w:r>
                            <w:r w:rsidRPr="00202275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scholarships.</w:t>
                            </w:r>
                          </w:p>
                          <w:p w14:paraId="36982113" w14:textId="77777777" w:rsidR="00D900FB" w:rsidRDefault="00D900FB" w:rsidP="00D900FB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0539B36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2701" id="_x0000_s1035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    <v:textbox>
                  <w:txbxContent>
                    <w:p w:rsidR="001B2141" w:rsidRPr="00202275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202275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202275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D900FB" w:rsidRPr="00202275" w:rsidRDefault="00D900FB" w:rsidP="00202275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r w:rsidRPr="00202275">
                        <w:rPr>
                          <w:sz w:val="28"/>
                          <w:szCs w:val="24"/>
                        </w:rPr>
                        <w:t xml:space="preserve">Learn the differences between </w:t>
                      </w:r>
                      <w:hyperlink r:id="rId24" w:history="1">
                        <w:r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grants, loans, work-study, and scholarships</w:t>
                        </w:r>
                      </w:hyperlink>
                      <w:r w:rsidRPr="00202275">
                        <w:rPr>
                          <w:sz w:val="28"/>
                          <w:szCs w:val="24"/>
                        </w:rPr>
                        <w:t>.</w:t>
                      </w:r>
                    </w:p>
                    <w:p w:rsidR="00D900FB" w:rsidRPr="00202275" w:rsidRDefault="00D900FB" w:rsidP="00202275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4"/>
                        </w:rPr>
                        <w:t xml:space="preserve">Create </w:t>
                      </w:r>
                      <w:r w:rsidR="003F3C98" w:rsidRPr="00202275">
                        <w:rPr>
                          <w:sz w:val="28"/>
                          <w:szCs w:val="24"/>
                        </w:rPr>
                        <w:t xml:space="preserve">or update </w:t>
                      </w:r>
                      <w:r w:rsidRPr="00202275">
                        <w:rPr>
                          <w:sz w:val="28"/>
                          <w:szCs w:val="24"/>
                        </w:rPr>
                        <w:t xml:space="preserve">a profile on </w:t>
                      </w:r>
                      <w:hyperlink r:id="rId25" w:history="1">
                        <w:r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Pr="00202275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8C034E" w:rsidRPr="00202275">
                        <w:rPr>
                          <w:sz w:val="28"/>
                          <w:szCs w:val="24"/>
                        </w:rPr>
                        <w:t xml:space="preserve">to begin your </w:t>
                      </w:r>
                      <w:r w:rsidRPr="00202275">
                        <w:rPr>
                          <w:sz w:val="28"/>
                          <w:szCs w:val="24"/>
                        </w:rPr>
                        <w:t xml:space="preserve">search for college </w:t>
                      </w:r>
                      <w:r w:rsidRPr="00202275">
                        <w:rPr>
                          <w:rFonts w:ascii="Trebuchet MS" w:hAnsi="Trebuchet MS"/>
                          <w:sz w:val="28"/>
                          <w:szCs w:val="24"/>
                        </w:rPr>
                        <w:t>scholarships</w:t>
                      </w:r>
                      <w:r w:rsidRPr="00202275">
                        <w:rPr>
                          <w:rFonts w:ascii="Trebuchet MS" w:hAnsi="Trebuchet MS"/>
                          <w:sz w:val="28"/>
                          <w:szCs w:val="26"/>
                        </w:rPr>
                        <w:t>.</w:t>
                      </w:r>
                    </w:p>
                    <w:p w:rsidR="00202275" w:rsidRPr="00202275" w:rsidRDefault="00202275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854BA0" w:rsidRPr="00202275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202275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D900FB" w:rsidRPr="00202275" w:rsidRDefault="00D900FB" w:rsidP="0020227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r w:rsidRPr="00202275">
                        <w:rPr>
                          <w:sz w:val="28"/>
                          <w:szCs w:val="24"/>
                        </w:rPr>
                        <w:t xml:space="preserve">Learn the differences between </w:t>
                      </w:r>
                      <w:hyperlink r:id="rId26" w:history="1">
                        <w:r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>grants, loans, work-study, and scholarships</w:t>
                        </w:r>
                      </w:hyperlink>
                      <w:r w:rsidRPr="00202275">
                        <w:rPr>
                          <w:sz w:val="28"/>
                          <w:szCs w:val="24"/>
                        </w:rPr>
                        <w:t>.</w:t>
                      </w:r>
                    </w:p>
                    <w:p w:rsidR="00D900FB" w:rsidRPr="00202275" w:rsidRDefault="00D900FB" w:rsidP="0020227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8"/>
                          <w:szCs w:val="24"/>
                        </w:rPr>
                      </w:pPr>
                      <w:r w:rsidRPr="00202275">
                        <w:rPr>
                          <w:sz w:val="28"/>
                          <w:szCs w:val="24"/>
                        </w:rPr>
                        <w:t xml:space="preserve">Encourage your child to create </w:t>
                      </w:r>
                      <w:r w:rsidR="003F3C98" w:rsidRPr="00202275">
                        <w:rPr>
                          <w:sz w:val="28"/>
                          <w:szCs w:val="24"/>
                        </w:rPr>
                        <w:t xml:space="preserve">or update </w:t>
                      </w:r>
                      <w:r w:rsidRPr="00202275">
                        <w:rPr>
                          <w:sz w:val="28"/>
                          <w:szCs w:val="24"/>
                        </w:rPr>
                        <w:t xml:space="preserve">a profile on </w:t>
                      </w:r>
                      <w:hyperlink r:id="rId27" w:history="1">
                        <w:r w:rsidRPr="00202275">
                          <w:rPr>
                            <w:rStyle w:val="Hyperlink"/>
                            <w:rFonts w:ascii="Trebuchet MS" w:hAnsi="Trebuchet MS"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r w:rsidRPr="00202275">
                        <w:rPr>
                          <w:sz w:val="28"/>
                          <w:szCs w:val="24"/>
                        </w:rPr>
                        <w:t xml:space="preserve">and help your child search for college </w:t>
                      </w:r>
                      <w:r w:rsidRPr="00202275">
                        <w:rPr>
                          <w:rFonts w:ascii="Trebuchet MS" w:hAnsi="Trebuchet MS"/>
                          <w:sz w:val="28"/>
                          <w:szCs w:val="24"/>
                        </w:rPr>
                        <w:t>scholarships.</w:t>
                      </w:r>
                    </w:p>
                    <w:p w:rsidR="00D900FB" w:rsidRDefault="00D900FB" w:rsidP="00D900FB">
                      <w:pPr>
                        <w:pStyle w:val="NoSpacing"/>
                        <w:ind w:left="720"/>
                        <w:jc w:val="center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75DBE9" wp14:editId="0F824D1E">
                <wp:simplePos x="0" y="0"/>
                <wp:positionH relativeFrom="column">
                  <wp:posOffset>65314</wp:posOffset>
                </wp:positionH>
                <wp:positionV relativeFrom="paragraph">
                  <wp:posOffset>154396</wp:posOffset>
                </wp:positionV>
                <wp:extent cx="2127341" cy="783844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341" cy="783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B13B1" w14:textId="77777777" w:rsidR="00D95C16" w:rsidRPr="00202275" w:rsidRDefault="00F95852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All financial aid is based on </w:t>
                            </w:r>
                            <w:r w:rsidR="00666069" w:rsidRPr="00202275">
                              <w:rPr>
                                <w:sz w:val="28"/>
                                <w:szCs w:val="26"/>
                              </w:rPr>
                              <w:t xml:space="preserve">financial </w:t>
                            </w:r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need. </w:t>
                            </w:r>
                          </w:p>
                          <w:p w14:paraId="64CF743F" w14:textId="77777777" w:rsidR="00BB2B79" w:rsidRPr="00202275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05AB73F9" w14:textId="77777777" w:rsidR="005C4C02" w:rsidRPr="00202275" w:rsidRDefault="00F95852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Not all aid is based on </w:t>
                            </w:r>
                            <w:r w:rsidR="00C558D2" w:rsidRPr="00202275">
                              <w:rPr>
                                <w:sz w:val="28"/>
                                <w:szCs w:val="26"/>
                              </w:rPr>
                              <w:t xml:space="preserve">financial </w:t>
                            </w:r>
                            <w:r w:rsidR="005C4C02" w:rsidRPr="00202275">
                              <w:rPr>
                                <w:sz w:val="28"/>
                                <w:szCs w:val="26"/>
                              </w:rPr>
                              <w:t xml:space="preserve">need. Some aid is considered </w:t>
                            </w:r>
                            <w:r w:rsidR="005C4C02"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merit-based aid. </w:t>
                            </w:r>
                          </w:p>
                          <w:p w14:paraId="1D8CDE31" w14:textId="77777777" w:rsidR="00666069" w:rsidRPr="00202275" w:rsidRDefault="00666069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034C342" w14:textId="77777777" w:rsidR="008C034E" w:rsidRPr="00202275" w:rsidRDefault="008C034E" w:rsidP="008C03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Merit-based grants 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and </w:t>
                            </w:r>
                            <w:r w:rsidRPr="00202275">
                              <w:rPr>
                                <w:b/>
                                <w:sz w:val="28"/>
                                <w:szCs w:val="26"/>
                              </w:rPr>
                              <w:t>scholarships</w:t>
                            </w: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 may come with conditions (for instance, a study may get an athletic scholarship only if he or she plays on the college team).</w:t>
                            </w:r>
                          </w:p>
                          <w:p w14:paraId="4333A36D" w14:textId="77777777" w:rsidR="008C034E" w:rsidRPr="00202275" w:rsidRDefault="008C034E" w:rsidP="008C03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Merit-based aid does not </w:t>
                            </w:r>
                            <w:r w:rsidR="00A87202" w:rsidRPr="00202275">
                              <w:rPr>
                                <w:sz w:val="28"/>
                                <w:szCs w:val="26"/>
                              </w:rPr>
                              <w:t>need to be repaid if students successfully complete their coursework.</w:t>
                            </w:r>
                          </w:p>
                          <w:p w14:paraId="2F116E61" w14:textId="77777777" w:rsidR="008C034E" w:rsidRPr="00202275" w:rsidRDefault="008C034E" w:rsidP="008C03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AC45AA7" w14:textId="77777777" w:rsidR="005C4C02" w:rsidRPr="00202275" w:rsidRDefault="005C4C02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 xml:space="preserve">Students can also get help with college tuition because of their grades, test scores, athletics, talent, military status, or because of the family’s background or employer. </w:t>
                            </w:r>
                          </w:p>
                          <w:p w14:paraId="69D68338" w14:textId="77777777" w:rsidR="008C034E" w:rsidRPr="00202275" w:rsidRDefault="008C034E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574F147" w14:textId="77777777" w:rsidR="00745E8D" w:rsidRPr="00202275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425E5" id="Text Box 9" o:spid="_x0000_s1036" type="#_x0000_t202" style="position:absolute;margin-left:5.15pt;margin-top:12.15pt;width:167.5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    <v:textbox>
                  <w:txbxContent>
                    <w:p w:rsidR="00D95C16" w:rsidRPr="00202275" w:rsidRDefault="00F95852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5C4C02" w:rsidRPr="00202275">
                        <w:rPr>
                          <w:sz w:val="28"/>
                          <w:szCs w:val="26"/>
                        </w:rPr>
                        <w:t xml:space="preserve">All financial aid is based on </w:t>
                      </w:r>
                      <w:r w:rsidR="00666069" w:rsidRPr="00202275">
                        <w:rPr>
                          <w:sz w:val="28"/>
                          <w:szCs w:val="26"/>
                        </w:rPr>
                        <w:t xml:space="preserve">financial </w:t>
                      </w:r>
                      <w:r w:rsidR="005C4C02" w:rsidRPr="00202275">
                        <w:rPr>
                          <w:sz w:val="28"/>
                          <w:szCs w:val="26"/>
                        </w:rPr>
                        <w:t xml:space="preserve">need. </w:t>
                      </w:r>
                    </w:p>
                    <w:p w:rsidR="00BB2B79" w:rsidRPr="00202275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:rsidR="005C4C02" w:rsidRPr="00202275" w:rsidRDefault="00F95852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5C4C02" w:rsidRPr="00202275">
                        <w:rPr>
                          <w:sz w:val="28"/>
                          <w:szCs w:val="26"/>
                        </w:rPr>
                        <w:t xml:space="preserve">Not all aid is based on </w:t>
                      </w:r>
                      <w:r w:rsidR="00C558D2" w:rsidRPr="00202275">
                        <w:rPr>
                          <w:sz w:val="28"/>
                          <w:szCs w:val="26"/>
                        </w:rPr>
                        <w:t xml:space="preserve">financial </w:t>
                      </w:r>
                      <w:r w:rsidR="005C4C02" w:rsidRPr="00202275">
                        <w:rPr>
                          <w:sz w:val="28"/>
                          <w:szCs w:val="26"/>
                        </w:rPr>
                        <w:t xml:space="preserve">need. Some aid is considered </w:t>
                      </w:r>
                      <w:r w:rsidR="005C4C02" w:rsidRPr="00202275">
                        <w:rPr>
                          <w:b/>
                          <w:sz w:val="28"/>
                          <w:szCs w:val="26"/>
                        </w:rPr>
                        <w:t xml:space="preserve">merit-based aid. </w:t>
                      </w:r>
                    </w:p>
                    <w:p w:rsidR="00666069" w:rsidRPr="00202275" w:rsidRDefault="00666069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8C034E" w:rsidRPr="00202275" w:rsidRDefault="008C034E" w:rsidP="008C03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b/>
                          <w:sz w:val="28"/>
                          <w:szCs w:val="26"/>
                        </w:rPr>
                        <w:t xml:space="preserve">Merit-based grants 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and </w:t>
                      </w:r>
                      <w:r w:rsidRPr="00202275">
                        <w:rPr>
                          <w:b/>
                          <w:sz w:val="28"/>
                          <w:szCs w:val="26"/>
                        </w:rPr>
                        <w:t>scholarships</w:t>
                      </w:r>
                      <w:r w:rsidRPr="00202275">
                        <w:rPr>
                          <w:sz w:val="28"/>
                          <w:szCs w:val="26"/>
                        </w:rPr>
                        <w:t xml:space="preserve"> may come with conditions (for instance, a study may get an athletic scholarship only if he or she plays on the college team).</w:t>
                      </w:r>
                    </w:p>
                    <w:p w:rsidR="008C034E" w:rsidRPr="00202275" w:rsidRDefault="008C034E" w:rsidP="008C03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Merit-based aid does not </w:t>
                      </w:r>
                      <w:r w:rsidR="00A87202" w:rsidRPr="00202275">
                        <w:rPr>
                          <w:sz w:val="28"/>
                          <w:szCs w:val="26"/>
                        </w:rPr>
                        <w:t>need to be repaid if students successfully complete their coursework.</w:t>
                      </w:r>
                    </w:p>
                    <w:p w:rsidR="008C034E" w:rsidRPr="00202275" w:rsidRDefault="008C034E" w:rsidP="008C03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5C4C02" w:rsidRPr="00202275" w:rsidRDefault="005C4C02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 xml:space="preserve">Students can also get help with college tuition because of their grades, test scores, athletics, talent, military status, or because of the family’s background or employer. </w:t>
                      </w:r>
                    </w:p>
                    <w:p w:rsidR="008C034E" w:rsidRPr="00202275" w:rsidRDefault="008C034E" w:rsidP="00666069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745E8D" w:rsidRPr="00202275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617E8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61BCB3E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501A8" w14:textId="77777777" w:rsidR="000772D8" w:rsidRDefault="000772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D828E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C1474B6" wp14:editId="57CE396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0B634FD" w14:textId="61706EDF" w:rsidR="00FB4355" w:rsidRPr="00D46648" w:rsidRDefault="000772D8" w:rsidP="000772D8">
    <w:pPr>
      <w:pStyle w:val="Footer"/>
      <w:jc w:val="center"/>
    </w:pPr>
    <w:r w:rsidRPr="000772D8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74739" w14:textId="77777777" w:rsidR="000772D8" w:rsidRDefault="000772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538B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BCF1BC9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5B9A0" w14:textId="77777777" w:rsidR="000772D8" w:rsidRDefault="000772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C126A" w14:textId="77777777" w:rsidR="000772D8" w:rsidRDefault="000772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5BCAA" w14:textId="77777777" w:rsidR="000772D8" w:rsidRDefault="000772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LS0NDc3swQyLZR0lIJTi4sz8/NACgxrARMU7xMsAAAA"/>
  </w:docVars>
  <w:rsids>
    <w:rsidRoot w:val="001B2141"/>
    <w:rsid w:val="00076C3A"/>
    <w:rsid w:val="000772D8"/>
    <w:rsid w:val="000842BF"/>
    <w:rsid w:val="000C40B8"/>
    <w:rsid w:val="000C79BA"/>
    <w:rsid w:val="000F09ED"/>
    <w:rsid w:val="001733BE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75C50"/>
    <w:rsid w:val="002A0165"/>
    <w:rsid w:val="002A09B4"/>
    <w:rsid w:val="002F0A0F"/>
    <w:rsid w:val="00300075"/>
    <w:rsid w:val="003262D5"/>
    <w:rsid w:val="00366779"/>
    <w:rsid w:val="003973E3"/>
    <w:rsid w:val="003B2109"/>
    <w:rsid w:val="003D4F4E"/>
    <w:rsid w:val="003E5E65"/>
    <w:rsid w:val="003E7F76"/>
    <w:rsid w:val="003F3C98"/>
    <w:rsid w:val="00406591"/>
    <w:rsid w:val="00410AF3"/>
    <w:rsid w:val="00414D69"/>
    <w:rsid w:val="00436814"/>
    <w:rsid w:val="0047425E"/>
    <w:rsid w:val="004B4B89"/>
    <w:rsid w:val="004D131D"/>
    <w:rsid w:val="005326F5"/>
    <w:rsid w:val="00532A29"/>
    <w:rsid w:val="00546FBC"/>
    <w:rsid w:val="005C4C02"/>
    <w:rsid w:val="005D4CBD"/>
    <w:rsid w:val="006207D8"/>
    <w:rsid w:val="00622246"/>
    <w:rsid w:val="00627CA3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925F6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4FE5"/>
    <w:rsid w:val="008C034E"/>
    <w:rsid w:val="008D4C50"/>
    <w:rsid w:val="008F484C"/>
    <w:rsid w:val="009338EF"/>
    <w:rsid w:val="009412A7"/>
    <w:rsid w:val="00980FFC"/>
    <w:rsid w:val="009909CD"/>
    <w:rsid w:val="009B09EE"/>
    <w:rsid w:val="009F19C9"/>
    <w:rsid w:val="00A25076"/>
    <w:rsid w:val="00A51106"/>
    <w:rsid w:val="00A87202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91A1C"/>
    <w:rsid w:val="00BB2B79"/>
    <w:rsid w:val="00BF154F"/>
    <w:rsid w:val="00C11E7C"/>
    <w:rsid w:val="00C558D2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D38EB"/>
    <w:rsid w:val="00ED47CB"/>
    <w:rsid w:val="00F010F1"/>
    <w:rsid w:val="00F35BE3"/>
    <w:rsid w:val="00F40A18"/>
    <w:rsid w:val="00F56DB3"/>
    <w:rsid w:val="00F7360E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7BE7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://thewashboard.org" TargetMode="External"/><Relationship Id="rId26" Type="http://schemas.openxmlformats.org/officeDocument/2006/relationships/hyperlink" Target="https://studentaid.ed.gov/sa/typ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fafsa.ed.gov" TargetMode="External"/><Relationship Id="rId17" Type="http://schemas.openxmlformats.org/officeDocument/2006/relationships/hyperlink" Target="http://www.theWashBoard.org" TargetMode="External"/><Relationship Id="rId25" Type="http://schemas.openxmlformats.org/officeDocument/2006/relationships/hyperlink" Target="http://thewashboard.org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thewashboard.org" TargetMode="External"/><Relationship Id="rId20" Type="http://schemas.openxmlformats.org/officeDocument/2006/relationships/hyperlink" Target="https://studentaid.ed.gov/sa/types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studentaid.ed.gov/sa/types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://thewashboard.org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theWashBoard.org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afsa.ed.gov" TargetMode="External"/><Relationship Id="rId22" Type="http://schemas.openxmlformats.org/officeDocument/2006/relationships/hyperlink" Target="https://studentaid.ed.gov/sa/types" TargetMode="External"/><Relationship Id="rId27" Type="http://schemas.openxmlformats.org/officeDocument/2006/relationships/hyperlink" Target="http://thewashboard.org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3F48B2-2469-4AE0-8651-EFDF16A150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2T20:04:00Z</dcterms:created>
  <dcterms:modified xsi:type="dcterms:W3CDTF">2021-10-28T15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